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Default="0012035B" w:rsidP="0012035B">
      <w:pPr>
        <w:spacing w:after="0" w:line="480" w:lineRule="auto"/>
        <w:rPr>
          <w:sz w:val="24"/>
        </w:rPr>
      </w:pPr>
      <w:bookmarkStart w:id="0" w:name="_GoBack"/>
      <w:bookmarkEnd w:id="0"/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>Company Name: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 xml:space="preserve">Media Account Consultant: 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12035B" w:rsidP="0012035B">
      <w:pPr>
        <w:spacing w:after="0" w:line="36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PRODUCTS/</w:t>
      </w:r>
      <w:r w:rsidRPr="00625692">
        <w:rPr>
          <w:b/>
          <w:sz w:val="24"/>
          <w:u w:val="single"/>
        </w:rPr>
        <w:t>SERVICES</w:t>
      </w:r>
    </w:p>
    <w:p w:rsidR="0012035B" w:rsidRPr="00C10615" w:rsidRDefault="0012035B" w:rsidP="0012035B">
      <w:pPr>
        <w:spacing w:after="0" w:line="360" w:lineRule="auto"/>
        <w:rPr>
          <w:i/>
          <w:sz w:val="24"/>
        </w:rPr>
      </w:pPr>
      <w:r w:rsidRPr="00C10615">
        <w:rPr>
          <w:i/>
          <w:sz w:val="24"/>
        </w:rPr>
        <w:t xml:space="preserve">Please indicate the </w:t>
      </w:r>
      <w:r>
        <w:rPr>
          <w:i/>
          <w:sz w:val="24"/>
        </w:rPr>
        <w:t>products/services</w:t>
      </w:r>
      <w:r w:rsidRPr="00C10615">
        <w:rPr>
          <w:i/>
          <w:sz w:val="24"/>
        </w:rPr>
        <w:t xml:space="preserve"> provided by your </w:t>
      </w:r>
      <w:r w:rsidR="00321C5C">
        <w:rPr>
          <w:i/>
          <w:sz w:val="24"/>
        </w:rPr>
        <w:t>Concrete Contracting</w:t>
      </w:r>
      <w:r w:rsidRPr="00C10615">
        <w:rPr>
          <w:i/>
          <w:sz w:val="24"/>
        </w:rPr>
        <w:t xml:space="preserve"> </w:t>
      </w:r>
      <w:proofErr w:type="gramStart"/>
      <w:r w:rsidRPr="00C10615">
        <w:rPr>
          <w:i/>
          <w:sz w:val="24"/>
        </w:rPr>
        <w:t>company</w:t>
      </w:r>
      <w:proofErr w:type="gramEnd"/>
      <w:r w:rsidRPr="00C10615">
        <w:rPr>
          <w:i/>
          <w:sz w:val="24"/>
        </w:rPr>
        <w:t xml:space="preserve"> by checking off the appropriate </w:t>
      </w:r>
      <w:r>
        <w:rPr>
          <w:i/>
          <w:sz w:val="24"/>
        </w:rPr>
        <w:t>ones</w:t>
      </w:r>
      <w:r w:rsidRPr="00C10615">
        <w:rPr>
          <w:i/>
          <w:sz w:val="24"/>
        </w:rPr>
        <w:t xml:space="preserve"> below.</w:t>
      </w:r>
    </w:p>
    <w:p w:rsidR="0012035B" w:rsidRDefault="0012035B" w:rsidP="0012035B">
      <w:pPr>
        <w:spacing w:after="0" w:line="360" w:lineRule="auto"/>
        <w:rPr>
          <w:b/>
          <w:sz w:val="24"/>
        </w:rPr>
      </w:pPr>
    </w:p>
    <w:p w:rsidR="003C0BC2" w:rsidRDefault="003C0BC2" w:rsidP="0012035B">
      <w:pPr>
        <w:spacing w:after="0" w:line="360" w:lineRule="auto"/>
        <w:rPr>
          <w:b/>
          <w:sz w:val="24"/>
        </w:rPr>
        <w:sectPr w:rsidR="003C0BC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2035B" w:rsidRDefault="00582869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Areas of Work</w:t>
      </w:r>
      <w:r w:rsidR="00321C5C">
        <w:rPr>
          <w:b/>
          <w:sz w:val="24"/>
        </w:rPr>
        <w:t>:</w:t>
      </w:r>
    </w:p>
    <w:p w:rsidR="0012035B" w:rsidRPr="006A1531" w:rsidRDefault="00582869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Residential</w:t>
      </w:r>
      <w:r w:rsidR="0012035B" w:rsidRPr="00C10615">
        <w:rPr>
          <w:sz w:val="24"/>
        </w:rPr>
        <w:t xml:space="preserve"> </w:t>
      </w:r>
    </w:p>
    <w:p w:rsidR="00582869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582869">
        <w:rPr>
          <w:sz w:val="24"/>
        </w:rPr>
        <w:t>Commercial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582869">
        <w:rPr>
          <w:sz w:val="24"/>
        </w:rPr>
        <w:t>Industrial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582869">
        <w:rPr>
          <w:sz w:val="24"/>
        </w:rPr>
        <w:t>Municipal</w:t>
      </w:r>
    </w:p>
    <w:p w:rsidR="0012035B" w:rsidRPr="00C10615" w:rsidRDefault="0012035B" w:rsidP="0012035B">
      <w:pPr>
        <w:spacing w:after="0" w:line="360" w:lineRule="auto"/>
        <w:rPr>
          <w:sz w:val="24"/>
        </w:rPr>
      </w:pPr>
      <w:r w:rsidRPr="00C10615">
        <w:rPr>
          <w:sz w:val="24"/>
        </w:rPr>
        <w:tab/>
      </w:r>
    </w:p>
    <w:p w:rsidR="0012035B" w:rsidRPr="00C10615" w:rsidRDefault="00321C5C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t>Concrete Products Supplied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321C5C">
        <w:rPr>
          <w:sz w:val="24"/>
        </w:rPr>
        <w:t>Walls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321C5C">
        <w:rPr>
          <w:sz w:val="24"/>
        </w:rPr>
        <w:t>Foundations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321C5C">
        <w:rPr>
          <w:sz w:val="24"/>
        </w:rPr>
        <w:t>Slabs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321C5C">
        <w:rPr>
          <w:sz w:val="24"/>
        </w:rPr>
        <w:t>Driveways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321C5C">
        <w:rPr>
          <w:sz w:val="24"/>
        </w:rPr>
        <w:t>Sidewalks</w:t>
      </w:r>
    </w:p>
    <w:p w:rsidR="00321C5C" w:rsidRPr="006A1531" w:rsidRDefault="00321C5C" w:rsidP="00321C5C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Paving</w:t>
      </w:r>
    </w:p>
    <w:p w:rsidR="00321C5C" w:rsidRPr="00C10615" w:rsidRDefault="00321C5C" w:rsidP="00321C5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Parking Lots</w:t>
      </w:r>
    </w:p>
    <w:p w:rsidR="00321C5C" w:rsidRDefault="00321C5C" w:rsidP="00321C5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Parkades</w:t>
      </w:r>
    </w:p>
    <w:p w:rsidR="00321C5C" w:rsidRPr="00C10615" w:rsidRDefault="00F44B43" w:rsidP="00321C5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Decorative c</w:t>
      </w:r>
      <w:r w:rsidR="00321C5C">
        <w:rPr>
          <w:sz w:val="24"/>
        </w:rPr>
        <w:t>oncrete</w:t>
      </w:r>
    </w:p>
    <w:p w:rsidR="00321C5C" w:rsidRDefault="00F44B43" w:rsidP="00321C5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Stamped c</w:t>
      </w:r>
      <w:r w:rsidR="00321C5C">
        <w:rPr>
          <w:sz w:val="24"/>
        </w:rPr>
        <w:t>oncrete</w:t>
      </w:r>
    </w:p>
    <w:p w:rsidR="00321C5C" w:rsidRPr="006A1531" w:rsidRDefault="00F44B43" w:rsidP="00321C5C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Coloured c</w:t>
      </w:r>
      <w:r w:rsidR="00321C5C">
        <w:rPr>
          <w:sz w:val="24"/>
        </w:rPr>
        <w:t>oncrete</w:t>
      </w:r>
      <w:r w:rsidR="00321C5C" w:rsidRPr="00C10615">
        <w:rPr>
          <w:sz w:val="24"/>
        </w:rPr>
        <w:t xml:space="preserve"> </w:t>
      </w:r>
    </w:p>
    <w:p w:rsidR="00321C5C" w:rsidRPr="00C10615" w:rsidRDefault="00321C5C" w:rsidP="00321C5C">
      <w:pPr>
        <w:spacing w:after="0" w:line="360" w:lineRule="auto"/>
        <w:ind w:firstLine="720"/>
        <w:rPr>
          <w:sz w:val="24"/>
        </w:rPr>
      </w:pPr>
    </w:p>
    <w:p w:rsidR="00321C5C" w:rsidRPr="00C10615" w:rsidRDefault="00321C5C" w:rsidP="0012035B">
      <w:pPr>
        <w:spacing w:after="0" w:line="360" w:lineRule="auto"/>
        <w:ind w:firstLine="720"/>
        <w:rPr>
          <w:sz w:val="24"/>
        </w:rPr>
      </w:pPr>
    </w:p>
    <w:p w:rsidR="003C0BC2" w:rsidRDefault="003C0BC2" w:rsidP="0012035B">
      <w:pPr>
        <w:spacing w:after="0" w:line="360" w:lineRule="auto"/>
        <w:rPr>
          <w:b/>
          <w:sz w:val="24"/>
        </w:rPr>
      </w:pPr>
    </w:p>
    <w:p w:rsidR="00D74F47" w:rsidRDefault="00D74F47" w:rsidP="0012035B">
      <w:pPr>
        <w:spacing w:after="0" w:line="360" w:lineRule="auto"/>
        <w:rPr>
          <w:b/>
          <w:sz w:val="24"/>
        </w:rPr>
      </w:pPr>
    </w:p>
    <w:p w:rsidR="0012035B" w:rsidRPr="00C10615" w:rsidRDefault="00321C5C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Concrete Services:</w:t>
      </w:r>
      <w:r w:rsidR="0012035B" w:rsidRPr="00C10615">
        <w:rPr>
          <w:b/>
          <w:sz w:val="24"/>
        </w:rPr>
        <w:t xml:space="preserve"> 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proofErr w:type="gramStart"/>
      <w:r w:rsidR="00321C5C">
        <w:rPr>
          <w:sz w:val="24"/>
        </w:rPr>
        <w:t>New</w:t>
      </w:r>
      <w:proofErr w:type="gramEnd"/>
      <w:r w:rsidR="00321C5C">
        <w:rPr>
          <w:sz w:val="24"/>
        </w:rPr>
        <w:t xml:space="preserve"> concrete installations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</w:t>
      </w:r>
      <w:r w:rsidR="00321C5C">
        <w:rPr>
          <w:sz w:val="24"/>
        </w:rPr>
        <w:t xml:space="preserve"> Concrete</w:t>
      </w:r>
      <w:r>
        <w:rPr>
          <w:sz w:val="24"/>
        </w:rPr>
        <w:t xml:space="preserve"> </w:t>
      </w:r>
      <w:r w:rsidR="00321C5C">
        <w:rPr>
          <w:sz w:val="24"/>
        </w:rPr>
        <w:t>repairs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321C5C">
        <w:rPr>
          <w:sz w:val="24"/>
        </w:rPr>
        <w:t>Concrete removals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321C5C">
        <w:rPr>
          <w:sz w:val="24"/>
        </w:rPr>
        <w:t>Concrete upgrades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321C5C">
        <w:rPr>
          <w:sz w:val="24"/>
        </w:rPr>
        <w:t>Base prep</w:t>
      </w:r>
    </w:p>
    <w:p w:rsidR="00321C5C" w:rsidRPr="00C10615" w:rsidRDefault="00321C5C" w:rsidP="00321C5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Sealcoating</w:t>
      </w:r>
    </w:p>
    <w:p w:rsidR="00321C5C" w:rsidRPr="00C10615" w:rsidRDefault="00321C5C" w:rsidP="0012035B">
      <w:pPr>
        <w:spacing w:after="0" w:line="360" w:lineRule="auto"/>
        <w:ind w:firstLine="720"/>
        <w:rPr>
          <w:sz w:val="24"/>
        </w:rPr>
      </w:pPr>
    </w:p>
    <w:p w:rsidR="00582869" w:rsidRDefault="00582869" w:rsidP="00582869">
      <w:pPr>
        <w:spacing w:after="0" w:line="360" w:lineRule="auto"/>
        <w:rPr>
          <w:sz w:val="24"/>
        </w:rPr>
      </w:pPr>
      <w:r w:rsidRPr="0012035B">
        <w:rPr>
          <w:b/>
          <w:sz w:val="24"/>
        </w:rPr>
        <w:t xml:space="preserve">Other </w:t>
      </w:r>
      <w:r w:rsidR="00937A31">
        <w:rPr>
          <w:b/>
          <w:sz w:val="24"/>
        </w:rPr>
        <w:t>Products/</w:t>
      </w:r>
      <w:r w:rsidRPr="0012035B">
        <w:rPr>
          <w:b/>
          <w:sz w:val="24"/>
        </w:rPr>
        <w:t>Services</w:t>
      </w:r>
      <w:r>
        <w:rPr>
          <w:sz w:val="24"/>
        </w:rPr>
        <w:t xml:space="preserve"> (list below):</w:t>
      </w:r>
    </w:p>
    <w:p w:rsidR="00582869" w:rsidRDefault="00582869" w:rsidP="00582869">
      <w:pPr>
        <w:pStyle w:val="ListParagraph"/>
        <w:numPr>
          <w:ilvl w:val="0"/>
          <w:numId w:val="1"/>
        </w:numPr>
        <w:spacing w:line="360" w:lineRule="auto"/>
      </w:pPr>
    </w:p>
    <w:p w:rsidR="00582869" w:rsidRDefault="00582869" w:rsidP="00582869">
      <w:pPr>
        <w:pStyle w:val="ListParagraph"/>
        <w:numPr>
          <w:ilvl w:val="0"/>
          <w:numId w:val="1"/>
        </w:numPr>
        <w:spacing w:line="360" w:lineRule="auto"/>
      </w:pPr>
    </w:p>
    <w:p w:rsidR="00582869" w:rsidRDefault="00582869" w:rsidP="00582869">
      <w:pPr>
        <w:pStyle w:val="ListParagraph"/>
        <w:numPr>
          <w:ilvl w:val="0"/>
          <w:numId w:val="1"/>
        </w:numPr>
        <w:spacing w:line="360" w:lineRule="auto"/>
      </w:pPr>
      <w:r>
        <w:t xml:space="preserve">  </w:t>
      </w:r>
    </w:p>
    <w:p w:rsidR="00582869" w:rsidRDefault="00582869" w:rsidP="00582869">
      <w:pPr>
        <w:pStyle w:val="ListParagraph"/>
        <w:numPr>
          <w:ilvl w:val="0"/>
          <w:numId w:val="1"/>
        </w:numPr>
        <w:spacing w:line="360" w:lineRule="auto"/>
      </w:pPr>
      <w:r>
        <w:t xml:space="preserve">  </w:t>
      </w:r>
    </w:p>
    <w:p w:rsidR="00582869" w:rsidRDefault="00582869" w:rsidP="00582869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3C0BC2">
      <w:pPr>
        <w:pStyle w:val="ListParagraph"/>
        <w:spacing w:line="360" w:lineRule="auto"/>
      </w:pPr>
    </w:p>
    <w:sectPr w:rsidR="003C0BC2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2F59" w:rsidRDefault="00162F59" w:rsidP="0012035B">
      <w:pPr>
        <w:spacing w:after="0" w:line="240" w:lineRule="auto"/>
      </w:pPr>
      <w:r>
        <w:separator/>
      </w:r>
    </w:p>
  </w:endnote>
  <w:endnote w:type="continuationSeparator" w:id="0">
    <w:p w:rsidR="00162F59" w:rsidRDefault="00162F59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2F59" w:rsidRDefault="00162F59" w:rsidP="0012035B">
      <w:pPr>
        <w:spacing w:after="0" w:line="240" w:lineRule="auto"/>
      </w:pPr>
      <w:r>
        <w:separator/>
      </w:r>
    </w:p>
  </w:footnote>
  <w:footnote w:type="continuationSeparator" w:id="0">
    <w:p w:rsidR="00162F59" w:rsidRDefault="00162F59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12035B">
      <w:rPr>
        <w:rFonts w:ascii="Arial" w:hAnsi="Arial" w:cs="Arial"/>
        <w:b/>
        <w:noProof/>
        <w:sz w:val="36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935B4C" wp14:editId="6222554A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>
      <w:rPr>
        <w:noProof/>
        <w:lang w:val="en-US"/>
      </w:rPr>
      <w:drawing>
        <wp:anchor distT="0" distB="0" distL="114300" distR="114300" simplePos="0" relativeHeight="251661312" behindDoc="0" locked="1" layoutInCell="1" allowOverlap="1" wp14:anchorId="5A2EDA30" wp14:editId="52754944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82869">
      <w:rPr>
        <w:rFonts w:ascii="Arial" w:hAnsi="Arial" w:cs="Arial"/>
        <w:b/>
        <w:sz w:val="28"/>
      </w:rPr>
      <w:t xml:space="preserve">Concrete Contracting </w:t>
    </w:r>
    <w:r w:rsidR="0012035B" w:rsidRPr="0012035B">
      <w:rPr>
        <w:rFonts w:ascii="Arial" w:hAnsi="Arial" w:cs="Arial"/>
        <w:b/>
        <w:sz w:val="28"/>
      </w:rPr>
      <w:t>Services: Client Surve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tbQ0s7QwNjUytjBR0lEKTi0uzszPAykwqQUAiHcKCCwAAAA="/>
  </w:docVars>
  <w:rsids>
    <w:rsidRoot w:val="0012035B"/>
    <w:rsid w:val="00052602"/>
    <w:rsid w:val="0012035B"/>
    <w:rsid w:val="001219BD"/>
    <w:rsid w:val="00127F47"/>
    <w:rsid w:val="00162F59"/>
    <w:rsid w:val="00173602"/>
    <w:rsid w:val="00321C5C"/>
    <w:rsid w:val="003C0BC2"/>
    <w:rsid w:val="00517424"/>
    <w:rsid w:val="00582869"/>
    <w:rsid w:val="00596AC2"/>
    <w:rsid w:val="006607B2"/>
    <w:rsid w:val="007E4B43"/>
    <w:rsid w:val="00881AC9"/>
    <w:rsid w:val="00937A31"/>
    <w:rsid w:val="00946555"/>
    <w:rsid w:val="00A36689"/>
    <w:rsid w:val="00AA1EB9"/>
    <w:rsid w:val="00B67268"/>
    <w:rsid w:val="00B770F9"/>
    <w:rsid w:val="00D74F47"/>
    <w:rsid w:val="00D82123"/>
    <w:rsid w:val="00E92B5D"/>
    <w:rsid w:val="00EB656B"/>
    <w:rsid w:val="00F1013D"/>
    <w:rsid w:val="00F4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6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atie Thomson</cp:lastModifiedBy>
  <cp:revision>5</cp:revision>
  <cp:lastPrinted>2016-10-18T16:22:00Z</cp:lastPrinted>
  <dcterms:created xsi:type="dcterms:W3CDTF">2016-10-18T16:20:00Z</dcterms:created>
  <dcterms:modified xsi:type="dcterms:W3CDTF">2016-10-18T16:22:00Z</dcterms:modified>
</cp:coreProperties>
</file>